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4C8684" w14:textId="5E91279D" w:rsidR="001D3097" w:rsidRDefault="007067A9">
      <w:pPr>
        <w:spacing w:after="0" w:line="240" w:lineRule="auto"/>
        <w:jc w:val="center"/>
        <w:rPr>
          <w:b/>
          <w:lang w:eastAsia="zh-CN"/>
        </w:rPr>
      </w:pPr>
      <w:r>
        <w:rPr>
          <w:b/>
        </w:rPr>
        <w:t xml:space="preserve">Learning Journal </w:t>
      </w:r>
      <w:r w:rsidR="004A4FB4">
        <w:rPr>
          <w:rFonts w:hint="eastAsia"/>
          <w:b/>
          <w:lang w:eastAsia="zh-CN"/>
        </w:rPr>
        <w:t>3</w:t>
      </w:r>
    </w:p>
    <w:p w14:paraId="744C8685" w14:textId="530456D7" w:rsidR="001D3097" w:rsidRPr="004F3D58" w:rsidRDefault="007067A9">
      <w:pPr>
        <w:spacing w:after="0" w:line="240" w:lineRule="auto"/>
        <w:rPr>
          <w:lang w:val="en-US"/>
        </w:rPr>
      </w:pPr>
      <w:r>
        <w:rPr>
          <w:b/>
        </w:rPr>
        <w:t xml:space="preserve">Student Name: </w:t>
      </w:r>
      <w:r w:rsidR="004F3D58">
        <w:rPr>
          <w:rFonts w:hint="eastAsia"/>
          <w:lang w:eastAsia="zh-CN"/>
        </w:rPr>
        <w:t>Weichen</w:t>
      </w:r>
      <w:r w:rsidR="004F3D58">
        <w:rPr>
          <w:lang w:val="en-US"/>
        </w:rPr>
        <w:t xml:space="preserve"> Wan</w:t>
      </w:r>
    </w:p>
    <w:p w14:paraId="744C8686" w14:textId="77777777" w:rsidR="001D3097" w:rsidRDefault="001D3097">
      <w:pPr>
        <w:spacing w:after="0" w:line="240" w:lineRule="auto"/>
      </w:pPr>
    </w:p>
    <w:p w14:paraId="744C8687" w14:textId="76F156C6" w:rsidR="001D3097" w:rsidRDefault="007067A9">
      <w:pPr>
        <w:spacing w:after="0" w:line="240" w:lineRule="auto"/>
      </w:pPr>
      <w:r>
        <w:rPr>
          <w:b/>
        </w:rPr>
        <w:t>Course:</w:t>
      </w:r>
      <w:r>
        <w:t xml:space="preserve"> </w:t>
      </w:r>
      <w:r w:rsidR="004F3D58">
        <w:t>SOEN 6841</w:t>
      </w:r>
      <w:r w:rsidR="001B4F58">
        <w:t xml:space="preserve"> S</w:t>
      </w:r>
      <w:r w:rsidR="009B0460">
        <w:t>oftware Project Management</w:t>
      </w:r>
    </w:p>
    <w:p w14:paraId="744C8688" w14:textId="77777777" w:rsidR="001D3097" w:rsidRDefault="001D3097">
      <w:pPr>
        <w:spacing w:after="0" w:line="240" w:lineRule="auto"/>
      </w:pPr>
    </w:p>
    <w:p w14:paraId="744C8689" w14:textId="38EE64FD" w:rsidR="001D3097" w:rsidRDefault="007067A9">
      <w:pPr>
        <w:spacing w:after="0" w:line="240" w:lineRule="auto"/>
      </w:pPr>
      <w:r>
        <w:rPr>
          <w:b/>
        </w:rPr>
        <w:t>Journal URL:</w:t>
      </w:r>
      <w:r>
        <w:t xml:space="preserve"> </w:t>
      </w:r>
      <w:r w:rsidR="00347E82" w:rsidRPr="00347E82">
        <w:t>https://github.com/HWJFish/Software-Project-Management-Learning-Journal</w:t>
      </w:r>
    </w:p>
    <w:p w14:paraId="744C868A" w14:textId="77777777" w:rsidR="001D3097" w:rsidRDefault="001D3097">
      <w:pPr>
        <w:spacing w:after="0" w:line="240" w:lineRule="auto"/>
      </w:pPr>
    </w:p>
    <w:p w14:paraId="744C868B" w14:textId="3F28E796" w:rsidR="001D3097" w:rsidRPr="000E3417" w:rsidRDefault="65FDB8B5">
      <w:pPr>
        <w:spacing w:after="0" w:line="240" w:lineRule="auto"/>
        <w:rPr>
          <w:lang w:eastAsia="zh-CN"/>
        </w:rPr>
      </w:pPr>
      <w:r w:rsidRPr="0FCB76BB">
        <w:rPr>
          <w:b/>
          <w:bCs/>
        </w:rPr>
        <w:t>Dates Rage of activities</w:t>
      </w:r>
      <w:r w:rsidR="007067A9" w:rsidRPr="0FCB76BB">
        <w:rPr>
          <w:b/>
          <w:bCs/>
        </w:rPr>
        <w:t>:</w:t>
      </w:r>
      <w:r w:rsidR="007067A9">
        <w:t xml:space="preserve"> </w:t>
      </w:r>
      <w:r w:rsidR="000E3417">
        <w:rPr>
          <w:rFonts w:hint="eastAsia"/>
          <w:lang w:eastAsia="zh-CN"/>
        </w:rPr>
        <w:t>Nov</w:t>
      </w:r>
      <w:r w:rsidR="000E3417">
        <w:rPr>
          <w:lang w:eastAsia="zh-CN"/>
        </w:rPr>
        <w:t>.2</w:t>
      </w:r>
      <w:r w:rsidR="000E3417">
        <w:rPr>
          <w:vertAlign w:val="superscript"/>
          <w:lang w:eastAsia="zh-CN"/>
        </w:rPr>
        <w:t>nd</w:t>
      </w:r>
      <w:r w:rsidR="00590717">
        <w:rPr>
          <w:vertAlign w:val="superscript"/>
          <w:lang w:eastAsia="zh-CN"/>
        </w:rPr>
        <w:t xml:space="preserve"> </w:t>
      </w:r>
      <w:r w:rsidR="00590717">
        <w:rPr>
          <w:lang w:eastAsia="zh-CN"/>
        </w:rPr>
        <w:t>-Nov.9</w:t>
      </w:r>
      <w:r w:rsidR="00590717" w:rsidRPr="00590717">
        <w:rPr>
          <w:vertAlign w:val="superscript"/>
          <w:lang w:eastAsia="zh-CN"/>
        </w:rPr>
        <w:t>th</w:t>
      </w:r>
      <w:r w:rsidR="00590717">
        <w:rPr>
          <w:lang w:eastAsia="zh-CN"/>
        </w:rPr>
        <w:t xml:space="preserve"> </w:t>
      </w:r>
      <w:r w:rsidR="000E3417">
        <w:rPr>
          <w:lang w:eastAsia="zh-CN"/>
        </w:rPr>
        <w:t xml:space="preserve"> </w:t>
      </w:r>
    </w:p>
    <w:p w14:paraId="744C868C" w14:textId="77777777" w:rsidR="001D3097" w:rsidRDefault="001D3097">
      <w:pPr>
        <w:spacing w:after="0" w:line="240" w:lineRule="auto"/>
      </w:pPr>
    </w:p>
    <w:p w14:paraId="744C868D" w14:textId="01236A89" w:rsidR="001D3097" w:rsidRDefault="007067A9">
      <w:pPr>
        <w:spacing w:after="0" w:line="240" w:lineRule="auto"/>
      </w:pPr>
      <w:r w:rsidRPr="0FCB76BB">
        <w:rPr>
          <w:b/>
          <w:bCs/>
        </w:rPr>
        <w:t>Date</w:t>
      </w:r>
      <w:r w:rsidR="4B3A1144" w:rsidRPr="0FCB76BB">
        <w:rPr>
          <w:b/>
          <w:bCs/>
        </w:rPr>
        <w:t xml:space="preserve"> of the journal</w:t>
      </w:r>
      <w:r w:rsidRPr="0FCB76BB">
        <w:rPr>
          <w:b/>
          <w:bCs/>
        </w:rPr>
        <w:t xml:space="preserve">: </w:t>
      </w:r>
      <w:r w:rsidR="000E3417">
        <w:t>Nov.</w:t>
      </w:r>
      <w:r w:rsidR="00590717">
        <w:rPr>
          <w:rFonts w:hint="eastAsia"/>
          <w:lang w:eastAsia="zh-CN"/>
        </w:rPr>
        <w:t>8</w:t>
      </w:r>
      <w:r w:rsidR="00590717" w:rsidRPr="00590717">
        <w:rPr>
          <w:rFonts w:hint="eastAsia"/>
          <w:vertAlign w:val="superscript"/>
          <w:lang w:eastAsia="zh-CN"/>
        </w:rPr>
        <w:t>th</w:t>
      </w:r>
      <w:r w:rsidR="000E3417">
        <w:t xml:space="preserve"> </w:t>
      </w:r>
    </w:p>
    <w:p w14:paraId="5C6C2401" w14:textId="77777777" w:rsidR="005C0219" w:rsidRPr="005C0219" w:rsidRDefault="005C0219">
      <w:pPr>
        <w:spacing w:after="0" w:line="240" w:lineRule="auto"/>
        <w:rPr>
          <w:lang w:val="en-US"/>
        </w:rPr>
      </w:pPr>
    </w:p>
    <w:p w14:paraId="2F966CAC" w14:textId="31D8200A" w:rsidR="00681231" w:rsidRPr="00EF2B2B" w:rsidRDefault="00681231">
      <w:pPr>
        <w:spacing w:after="0" w:line="240" w:lineRule="auto"/>
      </w:pPr>
      <w:r w:rsidRPr="00EF2B2B">
        <w:t>Key Concepts Learned</w:t>
      </w:r>
      <w:r w:rsidR="00D72081" w:rsidRPr="00EF2B2B">
        <w:t xml:space="preserve">: </w:t>
      </w:r>
    </w:p>
    <w:p w14:paraId="744C86BE" w14:textId="608D464B" w:rsidR="001D3097" w:rsidRDefault="00F811B4">
      <w:r>
        <w:t>T</w:t>
      </w:r>
      <w:r w:rsidR="00EF2B2B" w:rsidRPr="00EF2B2B">
        <w:t>his week</w:t>
      </w:r>
      <w:r w:rsidR="00EF2B2B">
        <w:t xml:space="preserve">, </w:t>
      </w:r>
      <w:r w:rsidR="00621A0C">
        <w:t>we learnt chapter</w:t>
      </w:r>
      <w:r>
        <w:t>s</w:t>
      </w:r>
      <w:r w:rsidR="00621A0C">
        <w:t xml:space="preserve"> </w:t>
      </w:r>
      <w:r w:rsidR="00536167">
        <w:t>8 and 9</w:t>
      </w:r>
      <w:r w:rsidR="00621A0C">
        <w:t xml:space="preserve"> which</w:t>
      </w:r>
      <w:r w:rsidR="009F4126">
        <w:rPr>
          <w:lang w:eastAsia="zh-CN"/>
        </w:rPr>
        <w:t xml:space="preserve"> focus on</w:t>
      </w:r>
      <w:r w:rsidR="002F21CE">
        <w:rPr>
          <w:lang w:eastAsia="zh-CN"/>
        </w:rPr>
        <w:t xml:space="preserve"> project closure and </w:t>
      </w:r>
      <w:r w:rsidR="00765D17">
        <w:rPr>
          <w:lang w:eastAsia="zh-CN"/>
        </w:rPr>
        <w:t xml:space="preserve">software development </w:t>
      </w:r>
      <w:r w:rsidR="00363071">
        <w:rPr>
          <w:lang w:eastAsia="zh-CN"/>
        </w:rPr>
        <w:t>life cycle</w:t>
      </w:r>
      <w:r w:rsidR="00F62015">
        <w:t xml:space="preserve">. </w:t>
      </w:r>
      <w:r w:rsidR="00F9045D">
        <w:t xml:space="preserve">For </w:t>
      </w:r>
      <w:r>
        <w:t>C</w:t>
      </w:r>
      <w:r w:rsidR="00F9045D">
        <w:t>hapter 8, w</w:t>
      </w:r>
      <w:r w:rsidR="003313E4">
        <w:t xml:space="preserve">e have covered </w:t>
      </w:r>
      <w:r w:rsidR="00BF6056">
        <w:t>project deliver</w:t>
      </w:r>
      <w:r w:rsidR="00363071">
        <w:t>ables, source code version management</w:t>
      </w:r>
      <w:r w:rsidR="00C310B1">
        <w:t xml:space="preserve">, project measurement metrics filtering </w:t>
      </w:r>
      <w:r w:rsidR="00570F78">
        <w:t>and archived, and we reviewed some content covered in this semester</w:t>
      </w:r>
      <w:r w:rsidR="00F9045D">
        <w:t xml:space="preserve">. </w:t>
      </w:r>
      <w:r w:rsidR="00284BCB">
        <w:t xml:space="preserve">For </w:t>
      </w:r>
      <w:r>
        <w:t>C</w:t>
      </w:r>
      <w:r w:rsidR="00284BCB">
        <w:t xml:space="preserve">hapter 9, </w:t>
      </w:r>
      <w:r w:rsidR="00D22D01">
        <w:t xml:space="preserve">we </w:t>
      </w:r>
      <w:r w:rsidR="00FF5AAA">
        <w:t>went through and compared different software lifecycle models</w:t>
      </w:r>
      <w:r w:rsidR="002B59C1">
        <w:t xml:space="preserve"> mainly for waterfall model </w:t>
      </w:r>
      <w:r w:rsidR="00C9341B">
        <w:t>compared</w:t>
      </w:r>
      <w:r w:rsidR="002B59C1">
        <w:t xml:space="preserve"> to iterative models including </w:t>
      </w:r>
      <w:r w:rsidR="00CC5FBD">
        <w:t xml:space="preserve">SCRUM and </w:t>
      </w:r>
      <w:r w:rsidR="00CE126F">
        <w:t xml:space="preserve">Extreme programming. </w:t>
      </w:r>
      <w:r w:rsidR="0064461D">
        <w:t>Although i</w:t>
      </w:r>
      <w:r w:rsidR="00433198">
        <w:t xml:space="preserve">terative models are </w:t>
      </w:r>
      <w:r w:rsidR="0064461D">
        <w:t xml:space="preserve">way more popular </w:t>
      </w:r>
      <w:r w:rsidR="00FA1ABE">
        <w:t xml:space="preserve">because of </w:t>
      </w:r>
      <w:r>
        <w:t>their</w:t>
      </w:r>
      <w:r w:rsidR="00FA1ABE">
        <w:t xml:space="preserve"> </w:t>
      </w:r>
      <w:r w:rsidR="00161627">
        <w:t>flexibility to change</w:t>
      </w:r>
      <w:r w:rsidR="00A445B8">
        <w:t xml:space="preserve"> based on the market and project execution</w:t>
      </w:r>
      <w:r w:rsidR="00364CFA">
        <w:t xml:space="preserve">, </w:t>
      </w:r>
      <w:r>
        <w:t xml:space="preserve">the </w:t>
      </w:r>
      <w:r w:rsidR="005A3D50">
        <w:t>waterfall</w:t>
      </w:r>
      <w:r w:rsidR="00364CFA">
        <w:t xml:space="preserve"> is still better for</w:t>
      </w:r>
      <w:r w:rsidR="000259E3">
        <w:t xml:space="preserve"> project</w:t>
      </w:r>
      <w:r>
        <w:t>s</w:t>
      </w:r>
      <w:r w:rsidR="000259E3">
        <w:t xml:space="preserve"> with stable requirements.</w:t>
      </w:r>
    </w:p>
    <w:p w14:paraId="6DB8772E" w14:textId="105B2AAE" w:rsidR="009569E3" w:rsidRDefault="009569E3">
      <w:pPr>
        <w:rPr>
          <w:lang w:val="en-US"/>
        </w:rPr>
      </w:pPr>
      <w:r>
        <w:rPr>
          <w:lang w:val="en-US"/>
        </w:rPr>
        <w:t xml:space="preserve">Application </w:t>
      </w:r>
      <w:proofErr w:type="gramStart"/>
      <w:r>
        <w:rPr>
          <w:lang w:val="en-US"/>
        </w:rPr>
        <w:t>in</w:t>
      </w:r>
      <w:proofErr w:type="gramEnd"/>
      <w:r>
        <w:rPr>
          <w:lang w:val="en-US"/>
        </w:rPr>
        <w:t xml:space="preserve"> Real Projects:</w:t>
      </w:r>
    </w:p>
    <w:p w14:paraId="0A07C4BE" w14:textId="61D97CCE" w:rsidR="006F24A6" w:rsidRDefault="00BC220E">
      <w:pPr>
        <w:rPr>
          <w:lang w:val="en-US"/>
        </w:rPr>
      </w:pPr>
      <w:r>
        <w:rPr>
          <w:lang w:val="en-US"/>
        </w:rPr>
        <w:t xml:space="preserve">Project closure is a </w:t>
      </w:r>
      <w:r w:rsidR="002E07EA">
        <w:rPr>
          <w:lang w:val="en-US"/>
        </w:rPr>
        <w:t xml:space="preserve">necessary </w:t>
      </w:r>
      <w:r>
        <w:rPr>
          <w:lang w:val="en-US"/>
        </w:rPr>
        <w:t xml:space="preserve">stage that </w:t>
      </w:r>
      <w:r w:rsidR="00B90EB5">
        <w:rPr>
          <w:lang w:val="en-US"/>
        </w:rPr>
        <w:t xml:space="preserve">many people </w:t>
      </w:r>
      <w:r w:rsidR="00836355">
        <w:rPr>
          <w:lang w:val="en-US"/>
        </w:rPr>
        <w:t>ignore</w:t>
      </w:r>
      <w:r w:rsidR="00E66597">
        <w:rPr>
          <w:lang w:val="en-US"/>
        </w:rPr>
        <w:t>.</w:t>
      </w:r>
      <w:r w:rsidR="007C4740">
        <w:rPr>
          <w:lang w:val="en-US"/>
        </w:rPr>
        <w:t xml:space="preserve"> As a student </w:t>
      </w:r>
      <w:r w:rsidR="00094A5F">
        <w:rPr>
          <w:lang w:val="en-US"/>
        </w:rPr>
        <w:t xml:space="preserve">who mainly </w:t>
      </w:r>
      <w:r w:rsidR="00B07898">
        <w:rPr>
          <w:lang w:val="en-US"/>
        </w:rPr>
        <w:t>has</w:t>
      </w:r>
      <w:r w:rsidR="00094A5F">
        <w:rPr>
          <w:lang w:val="en-US"/>
        </w:rPr>
        <w:t xml:space="preserve"> school project experience, it is even worse since we only focus on submission most of the time.</w:t>
      </w:r>
      <w:r w:rsidR="00836355">
        <w:rPr>
          <w:lang w:val="en-US"/>
        </w:rPr>
        <w:t xml:space="preserve"> It is important to organize</w:t>
      </w:r>
      <w:r w:rsidR="003D45ED">
        <w:rPr>
          <w:lang w:val="en-US"/>
        </w:rPr>
        <w:t xml:space="preserve"> documentation</w:t>
      </w:r>
      <w:r w:rsidR="009002FB">
        <w:rPr>
          <w:lang w:val="en-US"/>
        </w:rPr>
        <w:t xml:space="preserve">, code </w:t>
      </w:r>
      <w:r w:rsidR="00B272CD">
        <w:rPr>
          <w:lang w:val="en-US"/>
        </w:rPr>
        <w:t>ver</w:t>
      </w:r>
      <w:r w:rsidR="0017258B">
        <w:rPr>
          <w:lang w:val="en-US"/>
        </w:rPr>
        <w:t xml:space="preserve">sioning </w:t>
      </w:r>
      <w:r w:rsidR="00B13248">
        <w:rPr>
          <w:lang w:val="en-US"/>
        </w:rPr>
        <w:t xml:space="preserve">and metrics for </w:t>
      </w:r>
      <w:r w:rsidR="00045A19">
        <w:rPr>
          <w:lang w:val="en-US"/>
        </w:rPr>
        <w:t xml:space="preserve">future </w:t>
      </w:r>
      <w:r w:rsidR="000569E3">
        <w:rPr>
          <w:lang w:val="en-US"/>
        </w:rPr>
        <w:t xml:space="preserve">maintenance and </w:t>
      </w:r>
      <w:r w:rsidR="00F811B4">
        <w:rPr>
          <w:lang w:val="en-US"/>
        </w:rPr>
        <w:t xml:space="preserve">to </w:t>
      </w:r>
      <w:r w:rsidR="00652949">
        <w:rPr>
          <w:lang w:val="en-US"/>
        </w:rPr>
        <w:t xml:space="preserve">get experience and data for </w:t>
      </w:r>
      <w:r w:rsidR="009F0A53">
        <w:rPr>
          <w:lang w:val="en-US"/>
        </w:rPr>
        <w:t>future</w:t>
      </w:r>
      <w:r w:rsidR="00652949">
        <w:rPr>
          <w:lang w:val="en-US"/>
        </w:rPr>
        <w:t xml:space="preserve"> project</w:t>
      </w:r>
      <w:r w:rsidR="007771BD">
        <w:rPr>
          <w:lang w:val="en-US"/>
        </w:rPr>
        <w:t xml:space="preserve">s. </w:t>
      </w:r>
      <w:r w:rsidR="00713FF2">
        <w:rPr>
          <w:lang w:val="en-US"/>
        </w:rPr>
        <w:t xml:space="preserve">For example </w:t>
      </w:r>
      <w:r w:rsidR="00F811B4">
        <w:rPr>
          <w:lang w:val="en-US"/>
        </w:rPr>
        <w:t>in</w:t>
      </w:r>
      <w:r w:rsidR="00713FF2">
        <w:rPr>
          <w:lang w:val="en-US"/>
        </w:rPr>
        <w:t xml:space="preserve"> real</w:t>
      </w:r>
      <w:r w:rsidR="00F811B4">
        <w:rPr>
          <w:lang w:val="en-US"/>
        </w:rPr>
        <w:t>-</w:t>
      </w:r>
      <w:r w:rsidR="00713FF2">
        <w:rPr>
          <w:lang w:val="en-US"/>
        </w:rPr>
        <w:t xml:space="preserve">world projects like our course </w:t>
      </w:r>
      <w:proofErr w:type="gramStart"/>
      <w:r w:rsidR="00713FF2">
        <w:rPr>
          <w:lang w:val="en-US"/>
        </w:rPr>
        <w:t xml:space="preserve">project, </w:t>
      </w:r>
      <w:r w:rsidR="00E47995">
        <w:rPr>
          <w:lang w:val="en-US"/>
        </w:rPr>
        <w:t xml:space="preserve"> closure</w:t>
      </w:r>
      <w:proofErr w:type="gramEnd"/>
      <w:r w:rsidR="00E47995">
        <w:rPr>
          <w:lang w:val="en-US"/>
        </w:rPr>
        <w:t xml:space="preserve"> activities can include organizing </w:t>
      </w:r>
      <w:r w:rsidR="006468DF">
        <w:rPr>
          <w:lang w:val="en-US"/>
        </w:rPr>
        <w:t>deliverables, filtering data for metrics analysis</w:t>
      </w:r>
      <w:r w:rsidR="00DD3840">
        <w:rPr>
          <w:lang w:val="en-US"/>
        </w:rPr>
        <w:t xml:space="preserve"> and learn</w:t>
      </w:r>
      <w:r w:rsidR="00F811B4">
        <w:rPr>
          <w:lang w:val="en-US"/>
        </w:rPr>
        <w:t>ing</w:t>
      </w:r>
      <w:r w:rsidR="00DD3840">
        <w:rPr>
          <w:lang w:val="en-US"/>
        </w:rPr>
        <w:t xml:space="preserve"> from </w:t>
      </w:r>
      <w:r w:rsidR="008B48EE">
        <w:rPr>
          <w:lang w:val="en-US"/>
        </w:rPr>
        <w:t xml:space="preserve">the development experience. </w:t>
      </w:r>
      <w:r w:rsidR="00B07898">
        <w:rPr>
          <w:lang w:val="en-US"/>
        </w:rPr>
        <w:t xml:space="preserve">For </w:t>
      </w:r>
      <w:r w:rsidR="0058763B">
        <w:rPr>
          <w:lang w:val="en-US"/>
        </w:rPr>
        <w:t>planning life cycle models</w:t>
      </w:r>
      <w:r w:rsidR="00553B3B">
        <w:rPr>
          <w:lang w:val="en-US"/>
        </w:rPr>
        <w:t xml:space="preserve">, </w:t>
      </w:r>
      <w:r w:rsidR="00606BE0">
        <w:rPr>
          <w:lang w:val="en-US"/>
        </w:rPr>
        <w:t>iter</w:t>
      </w:r>
      <w:r w:rsidR="00F35034">
        <w:rPr>
          <w:lang w:val="en-US"/>
        </w:rPr>
        <w:t xml:space="preserve">ative models are </w:t>
      </w:r>
      <w:r w:rsidR="00646289">
        <w:rPr>
          <w:lang w:val="en-US"/>
        </w:rPr>
        <w:t xml:space="preserve">very popular and </w:t>
      </w:r>
      <w:r w:rsidR="0036052F">
        <w:rPr>
          <w:lang w:val="en-US"/>
        </w:rPr>
        <w:t>widely used. For example, for a wedding app</w:t>
      </w:r>
      <w:r w:rsidR="00407F82">
        <w:rPr>
          <w:lang w:val="en-US"/>
        </w:rPr>
        <w:t>, vendor s</w:t>
      </w:r>
      <w:r w:rsidR="008A7CDE">
        <w:rPr>
          <w:lang w:val="en-US"/>
        </w:rPr>
        <w:t>election can be done in early sprints to make the app work. With later sprints, we can add</w:t>
      </w:r>
      <w:r w:rsidR="008567E7">
        <w:rPr>
          <w:lang w:val="en-US"/>
        </w:rPr>
        <w:t xml:space="preserve"> features sprint-by-sprint for RSVP management, budget </w:t>
      </w:r>
      <w:r w:rsidR="005F1D4C">
        <w:rPr>
          <w:lang w:val="en-US"/>
        </w:rPr>
        <w:t xml:space="preserve">tools and more. </w:t>
      </w:r>
    </w:p>
    <w:p w14:paraId="4DEE5019" w14:textId="1F9B6165" w:rsidR="00B941FC" w:rsidRDefault="00B941FC">
      <w:pPr>
        <w:rPr>
          <w:lang w:val="en-US"/>
        </w:rPr>
      </w:pPr>
      <w:r>
        <w:rPr>
          <w:lang w:val="en-US"/>
        </w:rPr>
        <w:t>Peer Interactions:</w:t>
      </w:r>
    </w:p>
    <w:p w14:paraId="73F43186" w14:textId="6AD153B9" w:rsidR="00974CD2" w:rsidRDefault="00F174CC">
      <w:pPr>
        <w:rPr>
          <w:lang w:val="en-US"/>
        </w:rPr>
      </w:pPr>
      <w:r>
        <w:rPr>
          <w:lang w:val="en-US"/>
        </w:rPr>
        <w:t>For this week, we have d</w:t>
      </w:r>
      <w:r w:rsidR="00F678B1">
        <w:rPr>
          <w:lang w:val="en-US"/>
        </w:rPr>
        <w:t xml:space="preserve">iscussed project lifecycles and project closure </w:t>
      </w:r>
      <w:r w:rsidR="00F811B4">
        <w:rPr>
          <w:lang w:val="en-US"/>
        </w:rPr>
        <w:t>with</w:t>
      </w:r>
      <w:r w:rsidR="00F678B1">
        <w:rPr>
          <w:lang w:val="en-US"/>
        </w:rPr>
        <w:t xml:space="preserve"> the team. </w:t>
      </w:r>
      <w:r w:rsidR="00550430">
        <w:rPr>
          <w:lang w:val="en-US"/>
        </w:rPr>
        <w:t>We have shared our experience</w:t>
      </w:r>
      <w:r w:rsidR="00CD2F5B">
        <w:rPr>
          <w:lang w:val="en-US"/>
        </w:rPr>
        <w:t xml:space="preserve"> </w:t>
      </w:r>
      <w:r w:rsidR="00514967">
        <w:rPr>
          <w:lang w:val="en-US"/>
        </w:rPr>
        <w:t>of</w:t>
      </w:r>
      <w:r w:rsidR="00B11ED0">
        <w:rPr>
          <w:lang w:val="en-US"/>
        </w:rPr>
        <w:t xml:space="preserve"> </w:t>
      </w:r>
      <w:r w:rsidR="00346500">
        <w:rPr>
          <w:lang w:val="en-US"/>
        </w:rPr>
        <w:t>how</w:t>
      </w:r>
      <w:r w:rsidR="0027166E">
        <w:rPr>
          <w:lang w:val="en-US"/>
        </w:rPr>
        <w:t xml:space="preserve"> to do the project closure </w:t>
      </w:r>
      <w:r w:rsidR="00466274">
        <w:rPr>
          <w:lang w:val="en-US"/>
        </w:rPr>
        <w:t xml:space="preserve">properly. </w:t>
      </w:r>
      <w:r w:rsidR="005C7D7D">
        <w:rPr>
          <w:lang w:val="en-US"/>
        </w:rPr>
        <w:t xml:space="preserve">We have also compared different documents and metrics we </w:t>
      </w:r>
      <w:r w:rsidR="00AF40F8">
        <w:rPr>
          <w:lang w:val="en-US"/>
        </w:rPr>
        <w:t xml:space="preserve">need to work </w:t>
      </w:r>
      <w:r w:rsidR="00514967">
        <w:rPr>
          <w:lang w:val="en-US"/>
        </w:rPr>
        <w:t>on,</w:t>
      </w:r>
      <w:r w:rsidR="00AF40F8">
        <w:rPr>
          <w:lang w:val="en-US"/>
        </w:rPr>
        <w:t xml:space="preserve"> and we </w:t>
      </w:r>
      <w:r w:rsidR="004D5EA7">
        <w:rPr>
          <w:lang w:val="en-US"/>
        </w:rPr>
        <w:t xml:space="preserve">think that </w:t>
      </w:r>
      <w:r w:rsidR="00514967">
        <w:rPr>
          <w:lang w:val="en-US"/>
        </w:rPr>
        <w:t>the risk</w:t>
      </w:r>
      <w:r w:rsidR="004D5EA7">
        <w:rPr>
          <w:lang w:val="en-US"/>
        </w:rPr>
        <w:t xml:space="preserve"> </w:t>
      </w:r>
      <w:r w:rsidR="00514967">
        <w:rPr>
          <w:lang w:val="en-US"/>
        </w:rPr>
        <w:t xml:space="preserve">management document </w:t>
      </w:r>
      <w:r w:rsidR="004D5EA7">
        <w:rPr>
          <w:lang w:val="en-US"/>
        </w:rPr>
        <w:t xml:space="preserve">is a part we don’t </w:t>
      </w:r>
      <w:r w:rsidR="00514967">
        <w:rPr>
          <w:lang w:val="en-US"/>
        </w:rPr>
        <w:t xml:space="preserve">really look </w:t>
      </w:r>
      <w:r w:rsidR="000B65F9">
        <w:rPr>
          <w:lang w:val="en-US"/>
        </w:rPr>
        <w:t>back on</w:t>
      </w:r>
      <w:r w:rsidR="00514967">
        <w:rPr>
          <w:lang w:val="en-US"/>
        </w:rPr>
        <w:t xml:space="preserve"> during the </w:t>
      </w:r>
      <w:r w:rsidR="004D7AA0">
        <w:rPr>
          <w:lang w:val="en-US"/>
        </w:rPr>
        <w:t>closure,</w:t>
      </w:r>
      <w:r w:rsidR="00514967">
        <w:rPr>
          <w:lang w:val="en-US"/>
        </w:rPr>
        <w:t xml:space="preserve"> but we should pay more attention to </w:t>
      </w:r>
      <w:r w:rsidR="00156D3A">
        <w:rPr>
          <w:lang w:val="en-US"/>
        </w:rPr>
        <w:t xml:space="preserve">what kind of risks </w:t>
      </w:r>
      <w:r w:rsidR="006E40DF">
        <w:rPr>
          <w:lang w:val="en-US"/>
        </w:rPr>
        <w:t>come</w:t>
      </w:r>
      <w:r w:rsidR="00156D3A">
        <w:rPr>
          <w:lang w:val="en-US"/>
        </w:rPr>
        <w:t xml:space="preserve"> </w:t>
      </w:r>
      <w:r w:rsidR="006E40DF">
        <w:rPr>
          <w:lang w:val="en-US"/>
        </w:rPr>
        <w:t>true</w:t>
      </w:r>
      <w:r w:rsidR="00156D3A">
        <w:rPr>
          <w:lang w:val="en-US"/>
        </w:rPr>
        <w:t xml:space="preserve"> and how do they affect our project</w:t>
      </w:r>
      <w:r w:rsidR="00514967">
        <w:rPr>
          <w:lang w:val="en-US"/>
        </w:rPr>
        <w:t xml:space="preserve"> to have a better estimation and risk management strategy for the future. Also, we believe that</w:t>
      </w:r>
      <w:r w:rsidR="004D7AA0">
        <w:rPr>
          <w:lang w:val="en-US"/>
        </w:rPr>
        <w:t xml:space="preserve"> </w:t>
      </w:r>
      <w:r w:rsidR="003E6443">
        <w:rPr>
          <w:lang w:val="en-US"/>
        </w:rPr>
        <w:t xml:space="preserve">we can learn from </w:t>
      </w:r>
      <w:r w:rsidR="00FE27A7">
        <w:rPr>
          <w:lang w:val="en-US"/>
        </w:rPr>
        <w:t xml:space="preserve">metrics like scope completion and earned value management </w:t>
      </w:r>
      <w:r w:rsidR="00631C6E">
        <w:rPr>
          <w:lang w:val="en-US"/>
        </w:rPr>
        <w:t xml:space="preserve">to know how we can adjust </w:t>
      </w:r>
      <w:r w:rsidR="00ED1879">
        <w:rPr>
          <w:lang w:val="en-US"/>
        </w:rPr>
        <w:t xml:space="preserve">our plan </w:t>
      </w:r>
      <w:r w:rsidR="006E40DF">
        <w:rPr>
          <w:lang w:val="en-US"/>
        </w:rPr>
        <w:t>during project execution.</w:t>
      </w:r>
    </w:p>
    <w:p w14:paraId="19FAA1AA" w14:textId="66EB8257" w:rsidR="009C01DA" w:rsidRDefault="009C01DA">
      <w:pPr>
        <w:rPr>
          <w:lang w:val="en-US"/>
        </w:rPr>
      </w:pPr>
      <w:r>
        <w:rPr>
          <w:lang w:val="en-US"/>
        </w:rPr>
        <w:t>Challenges Faced:</w:t>
      </w:r>
    </w:p>
    <w:p w14:paraId="319FC7BD" w14:textId="460B06B4" w:rsidR="001061C4" w:rsidRDefault="00EE69DA">
      <w:pPr>
        <w:rPr>
          <w:lang w:val="en-US"/>
        </w:rPr>
      </w:pPr>
      <w:r>
        <w:rPr>
          <w:lang w:val="en-US"/>
        </w:rPr>
        <w:t>One of the challenges</w:t>
      </w:r>
      <w:r w:rsidR="00F65BD8">
        <w:rPr>
          <w:lang w:val="en-US"/>
        </w:rPr>
        <w:t xml:space="preserve"> I faced </w:t>
      </w:r>
      <w:r w:rsidR="00F811B4">
        <w:rPr>
          <w:lang w:val="en-US"/>
        </w:rPr>
        <w:t>wa</w:t>
      </w:r>
      <w:r w:rsidR="00F65BD8">
        <w:rPr>
          <w:lang w:val="en-US"/>
        </w:rPr>
        <w:t xml:space="preserve">s that I </w:t>
      </w:r>
      <w:r w:rsidR="00172468">
        <w:rPr>
          <w:lang w:val="en-US"/>
        </w:rPr>
        <w:t>found it</w:t>
      </w:r>
      <w:r w:rsidR="00F65BD8">
        <w:rPr>
          <w:lang w:val="en-US"/>
        </w:rPr>
        <w:t xml:space="preserve"> quite hard to find </w:t>
      </w:r>
      <w:r w:rsidR="007E4FF2">
        <w:rPr>
          <w:lang w:val="en-US"/>
        </w:rPr>
        <w:t xml:space="preserve">how to do the project closure properly. </w:t>
      </w:r>
      <w:r w:rsidR="00AE0F3A">
        <w:rPr>
          <w:lang w:val="en-US"/>
        </w:rPr>
        <w:t xml:space="preserve">For most of my previous projects, </w:t>
      </w:r>
      <w:r w:rsidR="00CB02A8">
        <w:rPr>
          <w:lang w:val="en-US"/>
        </w:rPr>
        <w:t>closures</w:t>
      </w:r>
      <w:r w:rsidR="00AE0F3A">
        <w:rPr>
          <w:lang w:val="en-US"/>
        </w:rPr>
        <w:t xml:space="preserve"> are not that </w:t>
      </w:r>
      <w:r w:rsidR="00D73FBB">
        <w:rPr>
          <w:lang w:val="en-US"/>
        </w:rPr>
        <w:t>important,</w:t>
      </w:r>
      <w:r w:rsidR="00AE0F3A">
        <w:rPr>
          <w:lang w:val="en-US"/>
        </w:rPr>
        <w:t xml:space="preserve"> and we hardly </w:t>
      </w:r>
      <w:r w:rsidR="0062455E">
        <w:rPr>
          <w:lang w:val="en-US"/>
        </w:rPr>
        <w:t xml:space="preserve">analyze </w:t>
      </w:r>
      <w:r w:rsidR="0062455E">
        <w:rPr>
          <w:lang w:val="en-US"/>
        </w:rPr>
        <w:lastRenderedPageBreak/>
        <w:t>metrics for the future</w:t>
      </w:r>
      <w:r w:rsidR="00CB02A8">
        <w:rPr>
          <w:lang w:val="en-US"/>
        </w:rPr>
        <w:t xml:space="preserve">. Therefore, I </w:t>
      </w:r>
      <w:r w:rsidR="00F04BFD">
        <w:rPr>
          <w:lang w:val="en-US"/>
        </w:rPr>
        <w:t>have</w:t>
      </w:r>
      <w:r w:rsidR="00330776">
        <w:rPr>
          <w:lang w:val="en-US"/>
        </w:rPr>
        <w:t xml:space="preserve"> checked online for how companies do the project closure</w:t>
      </w:r>
      <w:r w:rsidR="00D73FBB">
        <w:rPr>
          <w:lang w:val="en-US"/>
        </w:rPr>
        <w:t xml:space="preserve"> as case studies</w:t>
      </w:r>
      <w:r w:rsidR="00416E31">
        <w:rPr>
          <w:lang w:val="en-US"/>
        </w:rPr>
        <w:t xml:space="preserve">, especially for </w:t>
      </w:r>
      <w:r w:rsidR="00D67C37">
        <w:rPr>
          <w:lang w:val="en-US"/>
        </w:rPr>
        <w:t>what kinds of documents and what kinds of metrics they</w:t>
      </w:r>
      <w:r w:rsidR="00C30172">
        <w:rPr>
          <w:lang w:val="en-US"/>
        </w:rPr>
        <w:t xml:space="preserve"> use and keep for the future. </w:t>
      </w:r>
      <w:r w:rsidR="00A26C4C">
        <w:rPr>
          <w:lang w:val="en-US"/>
        </w:rPr>
        <w:t xml:space="preserve">For learning </w:t>
      </w:r>
      <w:r w:rsidR="00CB7B50">
        <w:rPr>
          <w:lang w:val="en-US"/>
        </w:rPr>
        <w:t xml:space="preserve">software </w:t>
      </w:r>
      <w:r w:rsidR="00BE1013">
        <w:rPr>
          <w:lang w:val="en-US"/>
        </w:rPr>
        <w:t>lifecycles</w:t>
      </w:r>
      <w:r w:rsidR="00CB7B50">
        <w:rPr>
          <w:lang w:val="en-US"/>
        </w:rPr>
        <w:t xml:space="preserve">, I realized </w:t>
      </w:r>
      <w:r w:rsidR="009175A8">
        <w:rPr>
          <w:lang w:val="en-US"/>
        </w:rPr>
        <w:t xml:space="preserve">I have many experiences </w:t>
      </w:r>
      <w:r w:rsidR="00F811B4">
        <w:rPr>
          <w:lang w:val="en-US"/>
        </w:rPr>
        <w:t>with</w:t>
      </w:r>
      <w:r w:rsidR="009175A8">
        <w:rPr>
          <w:lang w:val="en-US"/>
        </w:rPr>
        <w:t xml:space="preserve"> </w:t>
      </w:r>
      <w:r w:rsidR="00CC2EF8">
        <w:rPr>
          <w:lang w:val="en-US"/>
        </w:rPr>
        <w:t>iterative</w:t>
      </w:r>
      <w:r w:rsidR="00F811B4">
        <w:rPr>
          <w:lang w:val="en-US"/>
        </w:rPr>
        <w:t>-</w:t>
      </w:r>
      <w:r w:rsidR="00CC2EF8">
        <w:rPr>
          <w:lang w:val="en-US"/>
        </w:rPr>
        <w:t xml:space="preserve">based approaches but have no experience </w:t>
      </w:r>
      <w:r w:rsidR="00F811B4">
        <w:rPr>
          <w:lang w:val="en-US"/>
        </w:rPr>
        <w:t>with</w:t>
      </w:r>
      <w:r w:rsidR="00CC2EF8">
        <w:rPr>
          <w:lang w:val="en-US"/>
        </w:rPr>
        <w:t xml:space="preserve"> waterfall. </w:t>
      </w:r>
      <w:r w:rsidR="00BE1013">
        <w:rPr>
          <w:lang w:val="en-US"/>
        </w:rPr>
        <w:t xml:space="preserve">I have difficulty </w:t>
      </w:r>
      <w:r w:rsidR="00F811B4">
        <w:rPr>
          <w:lang w:val="en-US"/>
        </w:rPr>
        <w:t>understanding</w:t>
      </w:r>
      <w:r w:rsidR="00BE1013">
        <w:rPr>
          <w:lang w:val="en-US"/>
        </w:rPr>
        <w:t xml:space="preserve"> why we need </w:t>
      </w:r>
      <w:r w:rsidR="00F811B4">
        <w:rPr>
          <w:lang w:val="en-US"/>
        </w:rPr>
        <w:t xml:space="preserve">a </w:t>
      </w:r>
      <w:r w:rsidR="00BE1013">
        <w:rPr>
          <w:lang w:val="en-US"/>
        </w:rPr>
        <w:t xml:space="preserve">waterfall for </w:t>
      </w:r>
      <w:r w:rsidR="00F811B4">
        <w:rPr>
          <w:lang w:val="en-US"/>
        </w:rPr>
        <w:t xml:space="preserve">the </w:t>
      </w:r>
      <w:r w:rsidR="00BE1013">
        <w:rPr>
          <w:lang w:val="en-US"/>
        </w:rPr>
        <w:t xml:space="preserve">same cases. Therefore, I did some research on why </w:t>
      </w:r>
      <w:r w:rsidR="00380F40">
        <w:rPr>
          <w:lang w:val="en-US"/>
        </w:rPr>
        <w:t>we still need</w:t>
      </w:r>
      <w:r w:rsidR="00452E49">
        <w:rPr>
          <w:lang w:val="en-US"/>
        </w:rPr>
        <w:t xml:space="preserve"> waterfall </w:t>
      </w:r>
      <w:r w:rsidR="00380F40">
        <w:rPr>
          <w:lang w:val="en-US"/>
        </w:rPr>
        <w:t>nowadays</w:t>
      </w:r>
      <w:r w:rsidR="008201E0">
        <w:rPr>
          <w:lang w:val="en-US"/>
        </w:rPr>
        <w:t xml:space="preserve"> and how </w:t>
      </w:r>
      <w:r w:rsidR="00B573EC">
        <w:rPr>
          <w:lang w:val="en-US"/>
        </w:rPr>
        <w:t xml:space="preserve">are they different </w:t>
      </w:r>
      <w:r w:rsidR="00134F81">
        <w:rPr>
          <w:lang w:val="en-US"/>
        </w:rPr>
        <w:t>compared</w:t>
      </w:r>
      <w:r w:rsidR="00D0601F">
        <w:rPr>
          <w:lang w:val="en-US"/>
        </w:rPr>
        <w:t xml:space="preserve"> to agile</w:t>
      </w:r>
      <w:r w:rsidR="00380F40">
        <w:rPr>
          <w:lang w:val="en-US"/>
        </w:rPr>
        <w:t xml:space="preserve">. </w:t>
      </w:r>
      <w:r w:rsidR="00291AC9">
        <w:rPr>
          <w:lang w:val="en-US"/>
        </w:rPr>
        <w:t xml:space="preserve">I have learnt that </w:t>
      </w:r>
      <w:r w:rsidR="00E35762">
        <w:rPr>
          <w:lang w:val="en-US"/>
        </w:rPr>
        <w:t>projects</w:t>
      </w:r>
      <w:r w:rsidR="00CE6930">
        <w:rPr>
          <w:lang w:val="en-US"/>
        </w:rPr>
        <w:t xml:space="preserve"> like em</w:t>
      </w:r>
      <w:r w:rsidR="00DD0CCF">
        <w:rPr>
          <w:lang w:val="en-US"/>
        </w:rPr>
        <w:t xml:space="preserve">bedded systems </w:t>
      </w:r>
      <w:r w:rsidR="007931AB">
        <w:rPr>
          <w:lang w:val="en-US"/>
        </w:rPr>
        <w:t>where it</w:t>
      </w:r>
      <w:r w:rsidR="00DD0CCF">
        <w:rPr>
          <w:lang w:val="en-US"/>
        </w:rPr>
        <w:t xml:space="preserve"> is hard to provide update</w:t>
      </w:r>
      <w:r w:rsidR="00F811B4">
        <w:rPr>
          <w:lang w:val="en-US"/>
        </w:rPr>
        <w:t>s</w:t>
      </w:r>
      <w:r w:rsidR="00DD0CCF">
        <w:rPr>
          <w:lang w:val="en-US"/>
        </w:rPr>
        <w:t xml:space="preserve"> after </w:t>
      </w:r>
      <w:r w:rsidR="00E35762">
        <w:rPr>
          <w:lang w:val="en-US"/>
        </w:rPr>
        <w:t xml:space="preserve">launch and critical systems like government </w:t>
      </w:r>
      <w:r w:rsidR="00F811B4">
        <w:rPr>
          <w:lang w:val="en-US"/>
        </w:rPr>
        <w:t>websites</w:t>
      </w:r>
      <w:r w:rsidR="00E35762">
        <w:rPr>
          <w:lang w:val="en-US"/>
        </w:rPr>
        <w:t xml:space="preserve"> still rely on waterfall. I also realized </w:t>
      </w:r>
      <w:r w:rsidR="00E3049E">
        <w:rPr>
          <w:lang w:val="en-US"/>
        </w:rPr>
        <w:t xml:space="preserve">we need to pay more attention to planning </w:t>
      </w:r>
      <w:r w:rsidR="007931AB">
        <w:rPr>
          <w:lang w:val="en-US"/>
        </w:rPr>
        <w:t>stages</w:t>
      </w:r>
      <w:r w:rsidR="00E3049E">
        <w:rPr>
          <w:lang w:val="en-US"/>
        </w:rPr>
        <w:t xml:space="preserve"> such as requirements gathering since it can be </w:t>
      </w:r>
      <w:r w:rsidR="007B1C85">
        <w:rPr>
          <w:lang w:val="en-US"/>
        </w:rPr>
        <w:t xml:space="preserve">very costly to change them since almost everything needs to be </w:t>
      </w:r>
      <w:proofErr w:type="gramStart"/>
      <w:r w:rsidR="007B1C85">
        <w:rPr>
          <w:lang w:val="en-US"/>
        </w:rPr>
        <w:t>planned in advance</w:t>
      </w:r>
      <w:proofErr w:type="gramEnd"/>
      <w:r w:rsidR="007B1C85">
        <w:rPr>
          <w:lang w:val="en-US"/>
        </w:rPr>
        <w:t>.</w:t>
      </w:r>
    </w:p>
    <w:p w14:paraId="17BADE72" w14:textId="19998569" w:rsidR="005665B0" w:rsidRDefault="005665B0">
      <w:pPr>
        <w:rPr>
          <w:lang w:val="en-US"/>
        </w:rPr>
      </w:pPr>
      <w:r>
        <w:rPr>
          <w:lang w:val="en-US"/>
        </w:rPr>
        <w:t>Personal Development Activities:</w:t>
      </w:r>
    </w:p>
    <w:p w14:paraId="0E331021" w14:textId="3299CB60" w:rsidR="00791710" w:rsidRDefault="00791710">
      <w:pPr>
        <w:rPr>
          <w:lang w:val="en-US"/>
        </w:rPr>
      </w:pPr>
      <w:r w:rsidRPr="00791710">
        <w:rPr>
          <w:lang w:val="en-US"/>
        </w:rPr>
        <w:t>This week,</w:t>
      </w:r>
      <w:r w:rsidR="00EF0309">
        <w:rPr>
          <w:lang w:val="en-US"/>
        </w:rPr>
        <w:t xml:space="preserve"> I </w:t>
      </w:r>
      <w:r w:rsidR="00232C9F">
        <w:rPr>
          <w:lang w:val="en-US"/>
        </w:rPr>
        <w:t>ha</w:t>
      </w:r>
      <w:r w:rsidR="00AD6A8B">
        <w:rPr>
          <w:lang w:val="en-US"/>
        </w:rPr>
        <w:t>ve</w:t>
      </w:r>
      <w:r w:rsidR="00232C9F">
        <w:rPr>
          <w:lang w:val="en-US"/>
        </w:rPr>
        <w:t xml:space="preserve"> done many case studies and research as described in the previous section</w:t>
      </w:r>
      <w:r w:rsidR="002A5C2A">
        <w:rPr>
          <w:lang w:val="en-US"/>
        </w:rPr>
        <w:t xml:space="preserve"> for </w:t>
      </w:r>
      <w:r w:rsidR="00897D37">
        <w:rPr>
          <w:lang w:val="en-US"/>
        </w:rPr>
        <w:t>project closure and software lifecycle models</w:t>
      </w:r>
      <w:r w:rsidR="00232C9F">
        <w:rPr>
          <w:lang w:val="en-US"/>
        </w:rPr>
        <w:t>.</w:t>
      </w:r>
      <w:r w:rsidR="00AF031D">
        <w:rPr>
          <w:lang w:val="en-US"/>
        </w:rPr>
        <w:t xml:space="preserve"> </w:t>
      </w:r>
      <w:r w:rsidR="00FC759C">
        <w:rPr>
          <w:lang w:val="en-US"/>
        </w:rPr>
        <w:t xml:space="preserve">I have also learnt the internal differences between different </w:t>
      </w:r>
      <w:r w:rsidR="00A20765">
        <w:rPr>
          <w:lang w:val="en-US"/>
        </w:rPr>
        <w:t>methodologies like SCRUM and Extreme Programming.</w:t>
      </w:r>
      <w:r w:rsidR="00232C9F">
        <w:rPr>
          <w:lang w:val="en-US"/>
        </w:rPr>
        <w:t xml:space="preserve"> Besides, I </w:t>
      </w:r>
      <w:r w:rsidR="00EF0309">
        <w:rPr>
          <w:lang w:val="en-US"/>
        </w:rPr>
        <w:t>got hands</w:t>
      </w:r>
      <w:r w:rsidR="00F811B4">
        <w:rPr>
          <w:lang w:val="en-US"/>
        </w:rPr>
        <w:t>-</w:t>
      </w:r>
      <w:r w:rsidR="00EF0309">
        <w:rPr>
          <w:lang w:val="en-US"/>
        </w:rPr>
        <w:t xml:space="preserve">on practice </w:t>
      </w:r>
      <w:r w:rsidR="00F811B4">
        <w:rPr>
          <w:lang w:val="en-US"/>
        </w:rPr>
        <w:t>in</w:t>
      </w:r>
      <w:r w:rsidR="00EF0309">
        <w:rPr>
          <w:lang w:val="en-US"/>
        </w:rPr>
        <w:t xml:space="preserve"> management with Jira</w:t>
      </w:r>
      <w:r w:rsidR="00107D49">
        <w:rPr>
          <w:lang w:val="en-US"/>
        </w:rPr>
        <w:t xml:space="preserve"> for serval</w:t>
      </w:r>
      <w:r w:rsidR="00C46FBF">
        <w:rPr>
          <w:lang w:val="en-US"/>
        </w:rPr>
        <w:t xml:space="preserve"> </w:t>
      </w:r>
      <w:r w:rsidR="00681CD3">
        <w:rPr>
          <w:lang w:val="en-US"/>
        </w:rPr>
        <w:t xml:space="preserve">ongoing </w:t>
      </w:r>
      <w:r w:rsidR="00C46FBF">
        <w:rPr>
          <w:lang w:val="en-US"/>
        </w:rPr>
        <w:t>projects</w:t>
      </w:r>
      <w:r w:rsidR="006212B7">
        <w:rPr>
          <w:lang w:val="en-US"/>
        </w:rPr>
        <w:t xml:space="preserve"> to manage WBS</w:t>
      </w:r>
      <w:r w:rsidR="003D64C2">
        <w:rPr>
          <w:lang w:val="en-US"/>
        </w:rPr>
        <w:t>, progress and issue tracking</w:t>
      </w:r>
      <w:r w:rsidR="00EF0309">
        <w:rPr>
          <w:lang w:val="en-US"/>
        </w:rPr>
        <w:t xml:space="preserve">. </w:t>
      </w:r>
      <w:r w:rsidR="003E5B2E">
        <w:rPr>
          <w:lang w:val="en-US"/>
        </w:rPr>
        <w:t xml:space="preserve">In addition, I have read some papers and did some summaries for </w:t>
      </w:r>
      <w:r w:rsidR="00F07170">
        <w:rPr>
          <w:lang w:val="en-US"/>
        </w:rPr>
        <w:t>software refactoring. R</w:t>
      </w:r>
      <w:r w:rsidR="00685382">
        <w:rPr>
          <w:lang w:val="en-US"/>
        </w:rPr>
        <w:t xml:space="preserve">efactoring is another part that tends to be ignored </w:t>
      </w:r>
      <w:r w:rsidR="00F811B4">
        <w:rPr>
          <w:lang w:val="en-US"/>
        </w:rPr>
        <w:t>in</w:t>
      </w:r>
      <w:r w:rsidR="00685382">
        <w:rPr>
          <w:lang w:val="en-US"/>
        </w:rPr>
        <w:t xml:space="preserve"> project management. </w:t>
      </w:r>
      <w:r w:rsidR="0046073E">
        <w:rPr>
          <w:lang w:val="en-US"/>
        </w:rPr>
        <w:t>From these paper</w:t>
      </w:r>
      <w:r w:rsidR="00F811B4">
        <w:rPr>
          <w:lang w:val="en-US"/>
        </w:rPr>
        <w:t>s</w:t>
      </w:r>
      <w:r w:rsidR="0046073E">
        <w:rPr>
          <w:lang w:val="en-US"/>
        </w:rPr>
        <w:t xml:space="preserve">, I got some insight </w:t>
      </w:r>
      <w:r w:rsidR="00F811B4">
        <w:rPr>
          <w:lang w:val="en-US"/>
        </w:rPr>
        <w:t>into</w:t>
      </w:r>
      <w:r w:rsidR="0046073E">
        <w:rPr>
          <w:lang w:val="en-US"/>
        </w:rPr>
        <w:t xml:space="preserve"> </w:t>
      </w:r>
      <w:r w:rsidR="0088345A">
        <w:rPr>
          <w:lang w:val="en-US"/>
        </w:rPr>
        <w:t>how to manage refactoring for project</w:t>
      </w:r>
      <w:r w:rsidR="00F811B4">
        <w:rPr>
          <w:lang w:val="en-US"/>
        </w:rPr>
        <w:t>s</w:t>
      </w:r>
      <w:r w:rsidR="0088345A">
        <w:rPr>
          <w:lang w:val="en-US"/>
        </w:rPr>
        <w:t xml:space="preserve"> and some trending topics for </w:t>
      </w:r>
      <w:r w:rsidR="00F811B4">
        <w:rPr>
          <w:lang w:val="en-US"/>
        </w:rPr>
        <w:t>refactoring with AI.</w:t>
      </w:r>
    </w:p>
    <w:p w14:paraId="758B1FBB" w14:textId="6BA0ADA9" w:rsidR="00175CD4" w:rsidRDefault="00025FD5">
      <w:pPr>
        <w:rPr>
          <w:lang w:val="en-US"/>
        </w:rPr>
      </w:pPr>
      <w:r>
        <w:rPr>
          <w:lang w:val="en-US"/>
        </w:rPr>
        <w:t>Goals for the Next Week:</w:t>
      </w:r>
    </w:p>
    <w:p w14:paraId="06D7F2D5" w14:textId="7F9FE536" w:rsidR="00025FD5" w:rsidRPr="00025FD5" w:rsidRDefault="00394F4F">
      <w:pPr>
        <w:spacing w:after="0" w:line="240" w:lineRule="auto"/>
        <w:rPr>
          <w:lang w:val="en-US"/>
        </w:rPr>
      </w:pPr>
      <w:r>
        <w:t xml:space="preserve">Next week, I </w:t>
      </w:r>
      <w:r w:rsidR="00C9192C">
        <w:t xml:space="preserve">plan to </w:t>
      </w:r>
      <w:r w:rsidR="005C00C3">
        <w:t xml:space="preserve">try to apply </w:t>
      </w:r>
      <w:r w:rsidR="00F811B4">
        <w:t xml:space="preserve">the </w:t>
      </w:r>
      <w:r w:rsidR="005C00C3">
        <w:t xml:space="preserve">methodologies we learned in class for project closure since </w:t>
      </w:r>
      <w:r w:rsidR="008A402B">
        <w:t xml:space="preserve">many </w:t>
      </w:r>
      <w:r w:rsidR="00D84BF8">
        <w:t xml:space="preserve">school </w:t>
      </w:r>
      <w:r w:rsidR="008A402B">
        <w:t>project</w:t>
      </w:r>
      <w:r w:rsidR="00D84BF8">
        <w:t>s</w:t>
      </w:r>
      <w:r w:rsidR="008A402B">
        <w:t xml:space="preserve"> this semester are close to the end. </w:t>
      </w:r>
      <w:r w:rsidR="00F360A7">
        <w:t>I plan to summarize and learn from these project</w:t>
      </w:r>
      <w:r w:rsidR="00FE6018">
        <w:t>s'</w:t>
      </w:r>
      <w:r w:rsidR="00F360A7">
        <w:t xml:space="preserve"> experience</w:t>
      </w:r>
      <w:r w:rsidR="00FE6018">
        <w:t>s</w:t>
      </w:r>
      <w:r w:rsidR="007931AB">
        <w:t xml:space="preserve"> which I usually ignore for previous projects. </w:t>
      </w:r>
      <w:r w:rsidR="00AD1EEE">
        <w:t>Also, I plan to</w:t>
      </w:r>
      <w:r w:rsidR="0016540F">
        <w:t xml:space="preserve"> read more case studies about how </w:t>
      </w:r>
      <w:r w:rsidR="00FE6018">
        <w:t xml:space="preserve">the </w:t>
      </w:r>
      <w:r w:rsidR="0016540F">
        <w:t>software industry mo</w:t>
      </w:r>
      <w:r w:rsidR="00FE6018">
        <w:t>ves</w:t>
      </w:r>
      <w:r w:rsidR="0016540F">
        <w:t xml:space="preserve"> from water</w:t>
      </w:r>
      <w:r w:rsidR="00B379B4">
        <w:t xml:space="preserve">fall to agile to get a better understanding of both waterfall and agile, so that I can gain some </w:t>
      </w:r>
      <w:r w:rsidR="00B255EF">
        <w:t xml:space="preserve">insight </w:t>
      </w:r>
      <w:r w:rsidR="00FE6018">
        <w:t>into</w:t>
      </w:r>
      <w:r w:rsidR="00AC09E9">
        <w:t xml:space="preserve"> how </w:t>
      </w:r>
      <w:r w:rsidR="00FE6018">
        <w:t xml:space="preserve">the </w:t>
      </w:r>
      <w:r w:rsidR="00AC09E9">
        <w:t xml:space="preserve">industry </w:t>
      </w:r>
      <w:r w:rsidR="00B255EF">
        <w:t>change</w:t>
      </w:r>
      <w:r w:rsidR="00FE6018">
        <w:t>s</w:t>
      </w:r>
      <w:r w:rsidR="00B255EF">
        <w:t xml:space="preserve"> over time so I can prepare myself for the upcoming changes like AIs.</w:t>
      </w:r>
    </w:p>
    <w:p w14:paraId="744C86BF" w14:textId="77777777" w:rsidR="001D3097" w:rsidRDefault="001D3097">
      <w:pPr>
        <w:spacing w:after="0" w:line="240" w:lineRule="auto"/>
      </w:pPr>
    </w:p>
    <w:p w14:paraId="744C86C2" w14:textId="1D04EC13" w:rsidR="001D3097" w:rsidRPr="00790204" w:rsidRDefault="001D3097" w:rsidP="00F632C1">
      <w:pPr>
        <w:rPr>
          <w:lang w:val="en-US"/>
        </w:rPr>
      </w:pPr>
    </w:p>
    <w:sectPr w:rsidR="001D3097" w:rsidRPr="00790204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C5573B72-C046-472E-9B37-DFA678437DAA}"/>
    <w:embedBold r:id="rId2" w:fontKey="{C690507B-D1E0-4DBB-A160-7BEA1C604E66}"/>
    <w:embedItalic r:id="rId3" w:fontKey="{3A59A9E7-4229-4D5F-8B6A-3ED94C426441}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lay">
    <w:charset w:val="00"/>
    <w:family w:val="auto"/>
    <w:pitch w:val="default"/>
    <w:embedRegular r:id="rId4" w:fontKey="{7D7B041F-585D-4D98-A68B-DDCFF7191659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E3BD6CC1-7101-416E-BE67-0E9916253B38}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0AD7A6AB-5A2A-420A-B2A6-556AF506DDB9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U1MDIzMDcxMLY0tDRV0lEKTi0uzszPAykwrAUAxxTLYCwAAAA="/>
  </w:docVars>
  <w:rsids>
    <w:rsidRoot w:val="001D3097"/>
    <w:rsid w:val="000120A4"/>
    <w:rsid w:val="00020CDC"/>
    <w:rsid w:val="00022F88"/>
    <w:rsid w:val="0002313F"/>
    <w:rsid w:val="0002420B"/>
    <w:rsid w:val="000256A8"/>
    <w:rsid w:val="000259E3"/>
    <w:rsid w:val="00025FD5"/>
    <w:rsid w:val="0002631A"/>
    <w:rsid w:val="00026FB4"/>
    <w:rsid w:val="00031E94"/>
    <w:rsid w:val="00031F05"/>
    <w:rsid w:val="000342D9"/>
    <w:rsid w:val="000438FB"/>
    <w:rsid w:val="00043BD4"/>
    <w:rsid w:val="00044735"/>
    <w:rsid w:val="00045418"/>
    <w:rsid w:val="00045A19"/>
    <w:rsid w:val="000569E3"/>
    <w:rsid w:val="00061E77"/>
    <w:rsid w:val="000833D1"/>
    <w:rsid w:val="000900BA"/>
    <w:rsid w:val="00094A5F"/>
    <w:rsid w:val="000A4810"/>
    <w:rsid w:val="000A4A61"/>
    <w:rsid w:val="000A4F06"/>
    <w:rsid w:val="000A514F"/>
    <w:rsid w:val="000B1E56"/>
    <w:rsid w:val="000B2402"/>
    <w:rsid w:val="000B65F9"/>
    <w:rsid w:val="000C428F"/>
    <w:rsid w:val="000E3417"/>
    <w:rsid w:val="000E4602"/>
    <w:rsid w:val="000F1AE2"/>
    <w:rsid w:val="000F4F9A"/>
    <w:rsid w:val="000F621D"/>
    <w:rsid w:val="000F624A"/>
    <w:rsid w:val="00105FA4"/>
    <w:rsid w:val="001061C4"/>
    <w:rsid w:val="00107117"/>
    <w:rsid w:val="00107D49"/>
    <w:rsid w:val="00114660"/>
    <w:rsid w:val="00115A5C"/>
    <w:rsid w:val="00121427"/>
    <w:rsid w:val="00125193"/>
    <w:rsid w:val="00131C35"/>
    <w:rsid w:val="00134F81"/>
    <w:rsid w:val="00135A48"/>
    <w:rsid w:val="00136C06"/>
    <w:rsid w:val="00137C6D"/>
    <w:rsid w:val="001403CC"/>
    <w:rsid w:val="0014060C"/>
    <w:rsid w:val="00141B9D"/>
    <w:rsid w:val="00143075"/>
    <w:rsid w:val="00156D3A"/>
    <w:rsid w:val="00157EA6"/>
    <w:rsid w:val="00161627"/>
    <w:rsid w:val="0016540F"/>
    <w:rsid w:val="00172468"/>
    <w:rsid w:val="0017258B"/>
    <w:rsid w:val="0017559A"/>
    <w:rsid w:val="00175CD4"/>
    <w:rsid w:val="001762A0"/>
    <w:rsid w:val="00181FB2"/>
    <w:rsid w:val="001853BF"/>
    <w:rsid w:val="00191891"/>
    <w:rsid w:val="001954FB"/>
    <w:rsid w:val="001B4F58"/>
    <w:rsid w:val="001B6D02"/>
    <w:rsid w:val="001C33A2"/>
    <w:rsid w:val="001C48E9"/>
    <w:rsid w:val="001D3097"/>
    <w:rsid w:val="001D6698"/>
    <w:rsid w:val="001E4041"/>
    <w:rsid w:val="001E7769"/>
    <w:rsid w:val="001F2E75"/>
    <w:rsid w:val="00202A1B"/>
    <w:rsid w:val="00204720"/>
    <w:rsid w:val="00207E3F"/>
    <w:rsid w:val="00213AF4"/>
    <w:rsid w:val="002167A9"/>
    <w:rsid w:val="0021737F"/>
    <w:rsid w:val="00220DF6"/>
    <w:rsid w:val="00224D13"/>
    <w:rsid w:val="00232C9F"/>
    <w:rsid w:val="002333FC"/>
    <w:rsid w:val="0024132A"/>
    <w:rsid w:val="002500D1"/>
    <w:rsid w:val="002551CD"/>
    <w:rsid w:val="002558B9"/>
    <w:rsid w:val="00260770"/>
    <w:rsid w:val="00264305"/>
    <w:rsid w:val="0027166E"/>
    <w:rsid w:val="00276D8A"/>
    <w:rsid w:val="0027786F"/>
    <w:rsid w:val="00284BCB"/>
    <w:rsid w:val="00285039"/>
    <w:rsid w:val="002856C1"/>
    <w:rsid w:val="00287C7B"/>
    <w:rsid w:val="002900BF"/>
    <w:rsid w:val="00291AC9"/>
    <w:rsid w:val="00292901"/>
    <w:rsid w:val="00295E79"/>
    <w:rsid w:val="002A5C2A"/>
    <w:rsid w:val="002B1E81"/>
    <w:rsid w:val="002B32D8"/>
    <w:rsid w:val="002B59C1"/>
    <w:rsid w:val="002E07EA"/>
    <w:rsid w:val="002E1F1D"/>
    <w:rsid w:val="002E6993"/>
    <w:rsid w:val="002E6F6E"/>
    <w:rsid w:val="002F21CE"/>
    <w:rsid w:val="00301817"/>
    <w:rsid w:val="00310126"/>
    <w:rsid w:val="00313522"/>
    <w:rsid w:val="003234BE"/>
    <w:rsid w:val="00330776"/>
    <w:rsid w:val="00330C1D"/>
    <w:rsid w:val="003313E4"/>
    <w:rsid w:val="00335A57"/>
    <w:rsid w:val="00337446"/>
    <w:rsid w:val="003404FA"/>
    <w:rsid w:val="00346500"/>
    <w:rsid w:val="00347E82"/>
    <w:rsid w:val="0036052F"/>
    <w:rsid w:val="0036232C"/>
    <w:rsid w:val="00363071"/>
    <w:rsid w:val="00364CFA"/>
    <w:rsid w:val="00371A49"/>
    <w:rsid w:val="0037242A"/>
    <w:rsid w:val="00380F40"/>
    <w:rsid w:val="00387933"/>
    <w:rsid w:val="003910E0"/>
    <w:rsid w:val="00394F4F"/>
    <w:rsid w:val="003A0363"/>
    <w:rsid w:val="003A208C"/>
    <w:rsid w:val="003A2783"/>
    <w:rsid w:val="003C27DE"/>
    <w:rsid w:val="003D0973"/>
    <w:rsid w:val="003D45ED"/>
    <w:rsid w:val="003D64C2"/>
    <w:rsid w:val="003E5B2E"/>
    <w:rsid w:val="003E6443"/>
    <w:rsid w:val="003F37E9"/>
    <w:rsid w:val="003F44D6"/>
    <w:rsid w:val="003F597A"/>
    <w:rsid w:val="00401DEF"/>
    <w:rsid w:val="00406082"/>
    <w:rsid w:val="00407F82"/>
    <w:rsid w:val="00416BEC"/>
    <w:rsid w:val="00416E31"/>
    <w:rsid w:val="00433198"/>
    <w:rsid w:val="0044394A"/>
    <w:rsid w:val="00444235"/>
    <w:rsid w:val="004456DF"/>
    <w:rsid w:val="0044617F"/>
    <w:rsid w:val="00452E49"/>
    <w:rsid w:val="00453F58"/>
    <w:rsid w:val="0046073E"/>
    <w:rsid w:val="004619EF"/>
    <w:rsid w:val="00464C6A"/>
    <w:rsid w:val="00466274"/>
    <w:rsid w:val="00482CB1"/>
    <w:rsid w:val="00486581"/>
    <w:rsid w:val="0049656F"/>
    <w:rsid w:val="00497CF8"/>
    <w:rsid w:val="004A4FB4"/>
    <w:rsid w:val="004B5322"/>
    <w:rsid w:val="004B74A6"/>
    <w:rsid w:val="004C4639"/>
    <w:rsid w:val="004D15BE"/>
    <w:rsid w:val="004D1A17"/>
    <w:rsid w:val="004D43C2"/>
    <w:rsid w:val="004D5EA7"/>
    <w:rsid w:val="004D7AA0"/>
    <w:rsid w:val="004E1DDC"/>
    <w:rsid w:val="004E234E"/>
    <w:rsid w:val="004F2B0C"/>
    <w:rsid w:val="004F3D58"/>
    <w:rsid w:val="005032E4"/>
    <w:rsid w:val="00505862"/>
    <w:rsid w:val="0051128C"/>
    <w:rsid w:val="00514967"/>
    <w:rsid w:val="005175AA"/>
    <w:rsid w:val="0052072D"/>
    <w:rsid w:val="00524895"/>
    <w:rsid w:val="005267DA"/>
    <w:rsid w:val="00536167"/>
    <w:rsid w:val="005374AE"/>
    <w:rsid w:val="00545220"/>
    <w:rsid w:val="00550430"/>
    <w:rsid w:val="00553B3B"/>
    <w:rsid w:val="0056285B"/>
    <w:rsid w:val="005665B0"/>
    <w:rsid w:val="00570F78"/>
    <w:rsid w:val="00576E01"/>
    <w:rsid w:val="00577B60"/>
    <w:rsid w:val="0058763B"/>
    <w:rsid w:val="00590717"/>
    <w:rsid w:val="00592F71"/>
    <w:rsid w:val="005A3D50"/>
    <w:rsid w:val="005A68B1"/>
    <w:rsid w:val="005B287D"/>
    <w:rsid w:val="005B331B"/>
    <w:rsid w:val="005B673D"/>
    <w:rsid w:val="005B7241"/>
    <w:rsid w:val="005C00C3"/>
    <w:rsid w:val="005C0219"/>
    <w:rsid w:val="005C4DCE"/>
    <w:rsid w:val="005C59F1"/>
    <w:rsid w:val="005C7D7D"/>
    <w:rsid w:val="005D22F9"/>
    <w:rsid w:val="005D3FEC"/>
    <w:rsid w:val="005E3174"/>
    <w:rsid w:val="005F1D4C"/>
    <w:rsid w:val="005F30CE"/>
    <w:rsid w:val="005F6598"/>
    <w:rsid w:val="00606BE0"/>
    <w:rsid w:val="00610B8A"/>
    <w:rsid w:val="0061615A"/>
    <w:rsid w:val="006212B7"/>
    <w:rsid w:val="00621A0C"/>
    <w:rsid w:val="006224B6"/>
    <w:rsid w:val="0062455E"/>
    <w:rsid w:val="00631C6E"/>
    <w:rsid w:val="00636516"/>
    <w:rsid w:val="0064461D"/>
    <w:rsid w:val="00646289"/>
    <w:rsid w:val="006468DF"/>
    <w:rsid w:val="00652949"/>
    <w:rsid w:val="006605E3"/>
    <w:rsid w:val="00681231"/>
    <w:rsid w:val="00681CD3"/>
    <w:rsid w:val="00685382"/>
    <w:rsid w:val="00685804"/>
    <w:rsid w:val="006A2204"/>
    <w:rsid w:val="006A7EBF"/>
    <w:rsid w:val="006D0B18"/>
    <w:rsid w:val="006E40DF"/>
    <w:rsid w:val="006F24A6"/>
    <w:rsid w:val="006F5204"/>
    <w:rsid w:val="007055AF"/>
    <w:rsid w:val="007067A9"/>
    <w:rsid w:val="00713FF2"/>
    <w:rsid w:val="007171D5"/>
    <w:rsid w:val="00724917"/>
    <w:rsid w:val="00746625"/>
    <w:rsid w:val="007477B5"/>
    <w:rsid w:val="007500D7"/>
    <w:rsid w:val="00754058"/>
    <w:rsid w:val="00765D17"/>
    <w:rsid w:val="007771BD"/>
    <w:rsid w:val="00777478"/>
    <w:rsid w:val="00782566"/>
    <w:rsid w:val="007858FB"/>
    <w:rsid w:val="00790204"/>
    <w:rsid w:val="00791710"/>
    <w:rsid w:val="007931AB"/>
    <w:rsid w:val="00793A4C"/>
    <w:rsid w:val="007A06B0"/>
    <w:rsid w:val="007B1C85"/>
    <w:rsid w:val="007C2ABC"/>
    <w:rsid w:val="007C4740"/>
    <w:rsid w:val="007C4C1B"/>
    <w:rsid w:val="007D0A38"/>
    <w:rsid w:val="007E4FF2"/>
    <w:rsid w:val="007E5A8D"/>
    <w:rsid w:val="007F3166"/>
    <w:rsid w:val="00812E04"/>
    <w:rsid w:val="00813DCE"/>
    <w:rsid w:val="00816642"/>
    <w:rsid w:val="00817E8F"/>
    <w:rsid w:val="008201E0"/>
    <w:rsid w:val="00823EA3"/>
    <w:rsid w:val="00836355"/>
    <w:rsid w:val="008411D7"/>
    <w:rsid w:val="00846DA9"/>
    <w:rsid w:val="0085329B"/>
    <w:rsid w:val="008567D1"/>
    <w:rsid w:val="008567E7"/>
    <w:rsid w:val="00861441"/>
    <w:rsid w:val="00882779"/>
    <w:rsid w:val="0088345A"/>
    <w:rsid w:val="00897D37"/>
    <w:rsid w:val="008A04C0"/>
    <w:rsid w:val="008A3AAF"/>
    <w:rsid w:val="008A402B"/>
    <w:rsid w:val="008A7CDE"/>
    <w:rsid w:val="008B0ADA"/>
    <w:rsid w:val="008B48EE"/>
    <w:rsid w:val="008D1AD5"/>
    <w:rsid w:val="008D62B9"/>
    <w:rsid w:val="008F32E1"/>
    <w:rsid w:val="008F63FC"/>
    <w:rsid w:val="008F698A"/>
    <w:rsid w:val="008F7E41"/>
    <w:rsid w:val="009002FB"/>
    <w:rsid w:val="00912622"/>
    <w:rsid w:val="00913351"/>
    <w:rsid w:val="009175A8"/>
    <w:rsid w:val="0092191C"/>
    <w:rsid w:val="0092709E"/>
    <w:rsid w:val="009569E3"/>
    <w:rsid w:val="00974CD2"/>
    <w:rsid w:val="00996282"/>
    <w:rsid w:val="00997DB0"/>
    <w:rsid w:val="009A10FC"/>
    <w:rsid w:val="009A7E36"/>
    <w:rsid w:val="009B0460"/>
    <w:rsid w:val="009C01DA"/>
    <w:rsid w:val="009C6E34"/>
    <w:rsid w:val="009D00FB"/>
    <w:rsid w:val="009D112C"/>
    <w:rsid w:val="009D7538"/>
    <w:rsid w:val="009E173D"/>
    <w:rsid w:val="009E5CCA"/>
    <w:rsid w:val="009E6486"/>
    <w:rsid w:val="009F0A53"/>
    <w:rsid w:val="009F4126"/>
    <w:rsid w:val="009F5045"/>
    <w:rsid w:val="00A15C16"/>
    <w:rsid w:val="00A20657"/>
    <w:rsid w:val="00A20765"/>
    <w:rsid w:val="00A22EA8"/>
    <w:rsid w:val="00A26C4C"/>
    <w:rsid w:val="00A412E5"/>
    <w:rsid w:val="00A445B8"/>
    <w:rsid w:val="00A722C3"/>
    <w:rsid w:val="00A757CB"/>
    <w:rsid w:val="00A90351"/>
    <w:rsid w:val="00AC09E9"/>
    <w:rsid w:val="00AC7626"/>
    <w:rsid w:val="00AD1EEE"/>
    <w:rsid w:val="00AD6A8B"/>
    <w:rsid w:val="00AE0F3A"/>
    <w:rsid w:val="00AF031D"/>
    <w:rsid w:val="00AF0C21"/>
    <w:rsid w:val="00AF193E"/>
    <w:rsid w:val="00AF3382"/>
    <w:rsid w:val="00AF40F8"/>
    <w:rsid w:val="00B01F36"/>
    <w:rsid w:val="00B07898"/>
    <w:rsid w:val="00B11ED0"/>
    <w:rsid w:val="00B13248"/>
    <w:rsid w:val="00B148A8"/>
    <w:rsid w:val="00B255EF"/>
    <w:rsid w:val="00B272CD"/>
    <w:rsid w:val="00B30B18"/>
    <w:rsid w:val="00B32535"/>
    <w:rsid w:val="00B35D4A"/>
    <w:rsid w:val="00B36324"/>
    <w:rsid w:val="00B379B4"/>
    <w:rsid w:val="00B46487"/>
    <w:rsid w:val="00B573EC"/>
    <w:rsid w:val="00B640B7"/>
    <w:rsid w:val="00B70BFC"/>
    <w:rsid w:val="00B717E9"/>
    <w:rsid w:val="00B74EA5"/>
    <w:rsid w:val="00B8032F"/>
    <w:rsid w:val="00B84C3C"/>
    <w:rsid w:val="00B87F65"/>
    <w:rsid w:val="00B90EB5"/>
    <w:rsid w:val="00B941FC"/>
    <w:rsid w:val="00B94FFF"/>
    <w:rsid w:val="00BC220E"/>
    <w:rsid w:val="00BC43AF"/>
    <w:rsid w:val="00BC47AF"/>
    <w:rsid w:val="00BE1013"/>
    <w:rsid w:val="00BE27D0"/>
    <w:rsid w:val="00BF1804"/>
    <w:rsid w:val="00BF2D27"/>
    <w:rsid w:val="00BF353C"/>
    <w:rsid w:val="00BF6056"/>
    <w:rsid w:val="00C30172"/>
    <w:rsid w:val="00C310B1"/>
    <w:rsid w:val="00C341CB"/>
    <w:rsid w:val="00C37169"/>
    <w:rsid w:val="00C40775"/>
    <w:rsid w:val="00C46420"/>
    <w:rsid w:val="00C46A00"/>
    <w:rsid w:val="00C46FBF"/>
    <w:rsid w:val="00C8157E"/>
    <w:rsid w:val="00C82F7C"/>
    <w:rsid w:val="00C83385"/>
    <w:rsid w:val="00C915A1"/>
    <w:rsid w:val="00C9192C"/>
    <w:rsid w:val="00C9341B"/>
    <w:rsid w:val="00CB02A8"/>
    <w:rsid w:val="00CB2D05"/>
    <w:rsid w:val="00CB7B50"/>
    <w:rsid w:val="00CC26CA"/>
    <w:rsid w:val="00CC2EF8"/>
    <w:rsid w:val="00CC543F"/>
    <w:rsid w:val="00CC5E13"/>
    <w:rsid w:val="00CC5FBD"/>
    <w:rsid w:val="00CC62BF"/>
    <w:rsid w:val="00CD2F5B"/>
    <w:rsid w:val="00CD7C20"/>
    <w:rsid w:val="00CD7C63"/>
    <w:rsid w:val="00CE126F"/>
    <w:rsid w:val="00CE35DC"/>
    <w:rsid w:val="00CE6930"/>
    <w:rsid w:val="00CE6BFE"/>
    <w:rsid w:val="00CE704B"/>
    <w:rsid w:val="00CE7866"/>
    <w:rsid w:val="00D056D3"/>
    <w:rsid w:val="00D0601F"/>
    <w:rsid w:val="00D22D01"/>
    <w:rsid w:val="00D3628C"/>
    <w:rsid w:val="00D451B0"/>
    <w:rsid w:val="00D579C8"/>
    <w:rsid w:val="00D64513"/>
    <w:rsid w:val="00D67C37"/>
    <w:rsid w:val="00D72081"/>
    <w:rsid w:val="00D73FBB"/>
    <w:rsid w:val="00D74770"/>
    <w:rsid w:val="00D82AA2"/>
    <w:rsid w:val="00D84B2A"/>
    <w:rsid w:val="00D84BF8"/>
    <w:rsid w:val="00D876CD"/>
    <w:rsid w:val="00D935CA"/>
    <w:rsid w:val="00DA4D79"/>
    <w:rsid w:val="00DA7366"/>
    <w:rsid w:val="00DC7943"/>
    <w:rsid w:val="00DD0868"/>
    <w:rsid w:val="00DD0CCF"/>
    <w:rsid w:val="00DD3840"/>
    <w:rsid w:val="00DD6A47"/>
    <w:rsid w:val="00DF1D0B"/>
    <w:rsid w:val="00DF389D"/>
    <w:rsid w:val="00DF52FE"/>
    <w:rsid w:val="00E13D39"/>
    <w:rsid w:val="00E27070"/>
    <w:rsid w:val="00E3049E"/>
    <w:rsid w:val="00E35762"/>
    <w:rsid w:val="00E364FC"/>
    <w:rsid w:val="00E42C9F"/>
    <w:rsid w:val="00E47995"/>
    <w:rsid w:val="00E53530"/>
    <w:rsid w:val="00E63E5B"/>
    <w:rsid w:val="00E66597"/>
    <w:rsid w:val="00E66FDF"/>
    <w:rsid w:val="00E85CE7"/>
    <w:rsid w:val="00E8659D"/>
    <w:rsid w:val="00E8709E"/>
    <w:rsid w:val="00E92086"/>
    <w:rsid w:val="00E964FB"/>
    <w:rsid w:val="00E976DA"/>
    <w:rsid w:val="00EA4EB6"/>
    <w:rsid w:val="00EA56A1"/>
    <w:rsid w:val="00EA5C76"/>
    <w:rsid w:val="00EB6938"/>
    <w:rsid w:val="00EC1D52"/>
    <w:rsid w:val="00EC4506"/>
    <w:rsid w:val="00EC468E"/>
    <w:rsid w:val="00EC7AF6"/>
    <w:rsid w:val="00ED1879"/>
    <w:rsid w:val="00EE2F0C"/>
    <w:rsid w:val="00EE69DA"/>
    <w:rsid w:val="00EE7CDC"/>
    <w:rsid w:val="00EF0309"/>
    <w:rsid w:val="00EF2B2B"/>
    <w:rsid w:val="00EF4592"/>
    <w:rsid w:val="00F00ABD"/>
    <w:rsid w:val="00F027CD"/>
    <w:rsid w:val="00F03917"/>
    <w:rsid w:val="00F04BFD"/>
    <w:rsid w:val="00F07170"/>
    <w:rsid w:val="00F12658"/>
    <w:rsid w:val="00F174CC"/>
    <w:rsid w:val="00F2027E"/>
    <w:rsid w:val="00F31FBF"/>
    <w:rsid w:val="00F35034"/>
    <w:rsid w:val="00F360A7"/>
    <w:rsid w:val="00F45DB2"/>
    <w:rsid w:val="00F46048"/>
    <w:rsid w:val="00F5042C"/>
    <w:rsid w:val="00F53A30"/>
    <w:rsid w:val="00F618CE"/>
    <w:rsid w:val="00F61C5C"/>
    <w:rsid w:val="00F62015"/>
    <w:rsid w:val="00F632C1"/>
    <w:rsid w:val="00F65BD8"/>
    <w:rsid w:val="00F678B1"/>
    <w:rsid w:val="00F811B4"/>
    <w:rsid w:val="00F8143F"/>
    <w:rsid w:val="00F81994"/>
    <w:rsid w:val="00F8317B"/>
    <w:rsid w:val="00F9045D"/>
    <w:rsid w:val="00FA1ABE"/>
    <w:rsid w:val="00FC0740"/>
    <w:rsid w:val="00FC097B"/>
    <w:rsid w:val="00FC432B"/>
    <w:rsid w:val="00FC759C"/>
    <w:rsid w:val="00FD5F21"/>
    <w:rsid w:val="00FE0538"/>
    <w:rsid w:val="00FE27A7"/>
    <w:rsid w:val="00FE6018"/>
    <w:rsid w:val="00FF5AAA"/>
    <w:rsid w:val="0ED215CC"/>
    <w:rsid w:val="0FCB76BB"/>
    <w:rsid w:val="43A7DBE1"/>
    <w:rsid w:val="4B3A1144"/>
    <w:rsid w:val="65FDB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C8684"/>
  <w15:docId w15:val="{20937E63-347F-4C13-8983-9489D46CE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ptos" w:eastAsia="宋体" w:hAnsi="Aptos" w:cs="Aptos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60" w:after="80"/>
      <w:outlineLvl w:val="0"/>
    </w:pPr>
    <w:rPr>
      <w:rFonts w:ascii="Play" w:eastAsia="Play" w:hAnsi="Play" w:cs="Play"/>
      <w:color w:val="0F4761"/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60" w:after="80"/>
      <w:outlineLvl w:val="1"/>
    </w:pPr>
    <w:rPr>
      <w:rFonts w:ascii="Play" w:eastAsia="Play" w:hAnsi="Play" w:cs="Play"/>
      <w:color w:val="0F4761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60" w:after="80"/>
      <w:outlineLvl w:val="2"/>
    </w:pPr>
    <w:rPr>
      <w:color w:val="0F4761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3"/>
    </w:pPr>
    <w:rPr>
      <w:i/>
      <w:color w:val="0F476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80" w:after="40"/>
      <w:outlineLvl w:val="4"/>
    </w:pPr>
    <w:rPr>
      <w:color w:val="0F4761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i/>
      <w:color w:val="59595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80" w:line="240" w:lineRule="auto"/>
    </w:pPr>
    <w:rPr>
      <w:rFonts w:ascii="Play" w:eastAsia="Play" w:hAnsi="Play" w:cs="Play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Pr>
      <w:color w:val="595959"/>
      <w:sz w:val="28"/>
      <w:szCs w:val="28"/>
    </w:rPr>
  </w:style>
  <w:style w:type="table" w:styleId="TableGrid">
    <w:name w:val="Table Grid"/>
    <w:basedOn w:val="TableNormal"/>
    <w:uiPriority w:val="39"/>
    <w:rsid w:val="005B72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859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43C888CC9F6A4A964A15910DD60AC6" ma:contentTypeVersion="4" ma:contentTypeDescription="Create a new document." ma:contentTypeScope="" ma:versionID="2aad61f15b1755ee5650d5065cf06ecd">
  <xsd:schema xmlns:xsd="http://www.w3.org/2001/XMLSchema" xmlns:xs="http://www.w3.org/2001/XMLSchema" xmlns:p="http://schemas.microsoft.com/office/2006/metadata/properties" xmlns:ns2="8cf01d82-e3b0-482a-9cd9-acb37bcf423e" targetNamespace="http://schemas.microsoft.com/office/2006/metadata/properties" ma:root="true" ma:fieldsID="6d1b9fff81cd10a893dff1f2483469d5" ns2:_="">
    <xsd:import namespace="8cf01d82-e3b0-482a-9cd9-acb37bcf42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f01d82-e3b0-482a-9cd9-acb37bcf42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ADBB09-84D0-4A62-93D1-34EDC93E81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f01d82-e3b0-482a-9cd9-acb37bcf42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C5A544E-9867-401E-8708-E156DB3837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0</TotalTime>
  <Pages>2</Pages>
  <Words>732</Words>
  <Characters>4177</Characters>
  <Application>Microsoft Office Word</Application>
  <DocSecurity>0</DocSecurity>
  <Lines>34</Lines>
  <Paragraphs>9</Paragraphs>
  <ScaleCrop>false</ScaleCrop>
  <Company/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Weichen Wan</cp:lastModifiedBy>
  <cp:revision>442</cp:revision>
  <dcterms:created xsi:type="dcterms:W3CDTF">2024-09-12T15:04:00Z</dcterms:created>
  <dcterms:modified xsi:type="dcterms:W3CDTF">2024-11-08T08:49:00Z</dcterms:modified>
</cp:coreProperties>
</file>